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DC564D" w14:textId="77777777" w:rsidR="00AA1078" w:rsidRDefault="00AA1078" w:rsidP="00AA1078">
      <w:pPr>
        <w:pStyle w:val="Title"/>
      </w:pPr>
      <w:r>
        <w:t>Work Breakdown</w:t>
      </w:r>
    </w:p>
    <w:p w14:paraId="39E7ADF3" w14:textId="77777777" w:rsidR="00AA1078" w:rsidRPr="00AA1078" w:rsidRDefault="00AA1078" w:rsidP="00AA1078">
      <w:pPr>
        <w:rPr>
          <w:rStyle w:val="BookTitle"/>
          <w:b w:val="0"/>
          <w:i w:val="0"/>
          <w:sz w:val="32"/>
        </w:rPr>
      </w:pPr>
    </w:p>
    <w:p w14:paraId="0809254A" w14:textId="77777777" w:rsidR="00AA1078" w:rsidRPr="00AA1078" w:rsidRDefault="00AA1078" w:rsidP="00AA1078">
      <w:pPr>
        <w:rPr>
          <w:rStyle w:val="BookTitle"/>
          <w:b w:val="0"/>
          <w:i w:val="0"/>
          <w:sz w:val="32"/>
        </w:rPr>
      </w:pPr>
      <w:r w:rsidRPr="00AA1078">
        <w:rPr>
          <w:rStyle w:val="BookTitle"/>
          <w:b w:val="0"/>
          <w:i w:val="0"/>
          <w:sz w:val="32"/>
        </w:rPr>
        <w:t>1. Planning and project setup</w:t>
      </w:r>
    </w:p>
    <w:p w14:paraId="61E82B79" w14:textId="0D595427" w:rsidR="00AA1078" w:rsidRPr="00AA1078" w:rsidRDefault="00AA1078" w:rsidP="00AA1078">
      <w:pPr>
        <w:rPr>
          <w:rStyle w:val="BookTitle"/>
          <w:b w:val="0"/>
          <w:i w:val="0"/>
          <w:sz w:val="32"/>
        </w:rPr>
      </w:pPr>
      <w:r w:rsidRPr="00AA1078">
        <w:rPr>
          <w:rStyle w:val="BookTitle"/>
          <w:b w:val="0"/>
          <w:i w:val="0"/>
          <w:sz w:val="32"/>
        </w:rPr>
        <w:t xml:space="preserve">2. Data understanding and </w:t>
      </w:r>
      <w:r w:rsidR="003851A9" w:rsidRPr="00AA1078">
        <w:rPr>
          <w:rStyle w:val="BookTitle"/>
          <w:b w:val="0"/>
          <w:i w:val="0"/>
          <w:sz w:val="32"/>
        </w:rPr>
        <w:t>pre-processing</w:t>
      </w:r>
      <w:r w:rsidR="003851A9">
        <w:rPr>
          <w:rStyle w:val="BookTitle"/>
          <w:b w:val="0"/>
          <w:i w:val="0"/>
          <w:sz w:val="32"/>
        </w:rPr>
        <w:t xml:space="preserve"> </w:t>
      </w:r>
      <w:r w:rsidRPr="00AA1078">
        <w:rPr>
          <w:rStyle w:val="BookTitle"/>
          <w:b w:val="0"/>
          <w:i w:val="0"/>
          <w:sz w:val="32"/>
        </w:rPr>
        <w:t>(cleaning)</w:t>
      </w:r>
    </w:p>
    <w:p w14:paraId="22D8A583" w14:textId="77777777" w:rsidR="00AA1078" w:rsidRPr="00AA1078" w:rsidRDefault="00AA1078" w:rsidP="00AA1078">
      <w:pPr>
        <w:rPr>
          <w:rStyle w:val="BookTitle"/>
          <w:b w:val="0"/>
          <w:i w:val="0"/>
          <w:sz w:val="32"/>
        </w:rPr>
      </w:pPr>
      <w:r w:rsidRPr="00AA1078">
        <w:rPr>
          <w:rStyle w:val="BookTitle"/>
          <w:b w:val="0"/>
          <w:i w:val="0"/>
          <w:sz w:val="32"/>
        </w:rPr>
        <w:t>3. Model exploration</w:t>
      </w:r>
    </w:p>
    <w:p w14:paraId="6C526349" w14:textId="77777777" w:rsidR="00AA1078" w:rsidRPr="00AA1078" w:rsidRDefault="00AA1078" w:rsidP="00AA1078">
      <w:pPr>
        <w:rPr>
          <w:rStyle w:val="BookTitle"/>
          <w:b w:val="0"/>
          <w:i w:val="0"/>
          <w:sz w:val="32"/>
        </w:rPr>
      </w:pPr>
      <w:r w:rsidRPr="00AA1078">
        <w:rPr>
          <w:rStyle w:val="BookTitle"/>
          <w:b w:val="0"/>
          <w:i w:val="0"/>
          <w:sz w:val="32"/>
        </w:rPr>
        <w:t>4. Model refinement &amp; optimization</w:t>
      </w:r>
    </w:p>
    <w:p w14:paraId="2FB7D969" w14:textId="77777777" w:rsidR="00AA1078" w:rsidRPr="00AA1078" w:rsidRDefault="00AA1078" w:rsidP="00AA1078">
      <w:pPr>
        <w:rPr>
          <w:rStyle w:val="BookTitle"/>
          <w:b w:val="0"/>
          <w:i w:val="0"/>
          <w:sz w:val="32"/>
        </w:rPr>
      </w:pPr>
      <w:r w:rsidRPr="00AA1078">
        <w:rPr>
          <w:rStyle w:val="BookTitle"/>
          <w:b w:val="0"/>
          <w:i w:val="0"/>
          <w:sz w:val="32"/>
        </w:rPr>
        <w:t>5. Testing and evaluation</w:t>
      </w:r>
    </w:p>
    <w:p w14:paraId="3B1C6E95" w14:textId="1550FA84" w:rsidR="00AA1078" w:rsidRDefault="00AA1078" w:rsidP="00AA1078">
      <w:pPr>
        <w:rPr>
          <w:rStyle w:val="BookTitle"/>
          <w:b w:val="0"/>
          <w:i w:val="0"/>
          <w:sz w:val="32"/>
        </w:rPr>
      </w:pPr>
      <w:r w:rsidRPr="00AA1078">
        <w:rPr>
          <w:rStyle w:val="BookTitle"/>
          <w:b w:val="0"/>
          <w:i w:val="0"/>
          <w:sz w:val="32"/>
        </w:rPr>
        <w:t>6. Model Deployment</w:t>
      </w:r>
    </w:p>
    <w:p w14:paraId="5EA744A0" w14:textId="520085D4" w:rsidR="00530E09" w:rsidRDefault="00530E09" w:rsidP="00AA1078">
      <w:pPr>
        <w:rPr>
          <w:rStyle w:val="BookTitle"/>
          <w:b w:val="0"/>
          <w:i w:val="0"/>
          <w:sz w:val="32"/>
        </w:rPr>
      </w:pPr>
    </w:p>
    <w:p w14:paraId="791AF41F" w14:textId="77777777" w:rsidR="00530E09" w:rsidRPr="00AA1078" w:rsidRDefault="00530E09" w:rsidP="00AA1078">
      <w:pPr>
        <w:rPr>
          <w:rStyle w:val="BookTitle"/>
          <w:b w:val="0"/>
          <w:i w:val="0"/>
          <w:sz w:val="32"/>
        </w:rPr>
      </w:pPr>
      <w:bookmarkStart w:id="0" w:name="_GoBack"/>
      <w:bookmarkEnd w:id="0"/>
    </w:p>
    <w:sectPr w:rsidR="00530E09" w:rsidRPr="00AA107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0MDA3tjQxtjA2N7FQ0lEKTi0uzszPAykwrAUA+uK1SywAAAA="/>
  </w:docVars>
  <w:rsids>
    <w:rsidRoot w:val="00405C5B"/>
    <w:rsid w:val="003851A9"/>
    <w:rsid w:val="00405C5B"/>
    <w:rsid w:val="00530E09"/>
    <w:rsid w:val="00AA1078"/>
    <w:rsid w:val="00BC4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CB1103"/>
  <w15:chartTrackingRefBased/>
  <w15:docId w15:val="{B6254D2A-D5DD-49F3-A6E3-59FB7A8020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A107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A107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BookTitle">
    <w:name w:val="Book Title"/>
    <w:basedOn w:val="DefaultParagraphFont"/>
    <w:uiPriority w:val="33"/>
    <w:qFormat/>
    <w:rsid w:val="00AA1078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0</Words>
  <Characters>172</Characters>
  <Application>Microsoft Office Word</Application>
  <DocSecurity>0</DocSecurity>
  <Lines>1</Lines>
  <Paragraphs>1</Paragraphs>
  <ScaleCrop>false</ScaleCrop>
  <Company/>
  <LinksUpToDate>false</LinksUpToDate>
  <CharactersWithSpaces>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hit Jain</dc:creator>
  <cp:keywords/>
  <dc:description/>
  <cp:lastModifiedBy>Nihit Jain</cp:lastModifiedBy>
  <cp:revision>7</cp:revision>
  <dcterms:created xsi:type="dcterms:W3CDTF">2019-05-24T14:12:00Z</dcterms:created>
  <dcterms:modified xsi:type="dcterms:W3CDTF">2019-05-24T14:19:00Z</dcterms:modified>
</cp:coreProperties>
</file>